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2689"/>
        <w:gridCol w:w="7625"/>
      </w:tblGrid>
      <w:tr w:rsidR="007B0D65" w:rsidRPr="00F64C9A" w14:paraId="091F4F44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49C203EC" w14:textId="0167F505" w:rsidR="007B0D65" w:rsidRPr="00F64C9A" w:rsidRDefault="00CE6942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Jméno a příjmení</w:t>
            </w:r>
            <w:r w:rsidR="007B0D65"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625" w:type="dxa"/>
          </w:tcPr>
          <w:p w14:paraId="331D6102" w14:textId="0F64A822" w:rsidR="007B0D65" w:rsidRPr="00F64C9A" w:rsidRDefault="007B0D65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8D675D" w:rsidRPr="00F64C9A" w14:paraId="3D979C78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4C1ECF2A" w14:textId="35234242" w:rsidR="008D675D" w:rsidRPr="00F64C9A" w:rsidRDefault="008D675D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7625" w:type="dxa"/>
          </w:tcPr>
          <w:p w14:paraId="54FE5F37" w14:textId="77777777" w:rsidR="008D675D" w:rsidRPr="00F64C9A" w:rsidRDefault="008D675D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7B0D65" w:rsidRPr="00F64C9A" w14:paraId="684D8E7B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11308666" w14:textId="65BD7D56" w:rsidR="007B0D65" w:rsidRPr="00F64C9A" w:rsidRDefault="00C1427C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stituce</w:t>
            </w:r>
            <w:r w:rsidR="008670D0"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625" w:type="dxa"/>
          </w:tcPr>
          <w:p w14:paraId="0DA0AE5B" w14:textId="2392E19E" w:rsidR="007B0D65" w:rsidRPr="00F64C9A" w:rsidRDefault="007B0D65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7B0D65" w:rsidRPr="00F64C9A" w14:paraId="0C27278E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025FF215" w14:textId="77777777" w:rsidR="007B0D65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Cesta do země/města:</w:t>
            </w:r>
          </w:p>
        </w:tc>
        <w:tc>
          <w:tcPr>
            <w:tcW w:w="7625" w:type="dxa"/>
          </w:tcPr>
          <w:p w14:paraId="35D6CA99" w14:textId="54E625E4" w:rsidR="007B0D65" w:rsidRPr="00F64C9A" w:rsidRDefault="007B0D65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8670D0" w:rsidRPr="00F64C9A" w14:paraId="4B4E9213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55252024" w14:textId="7369AFA1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 xml:space="preserve">Začátek cesty </w:t>
            </w:r>
            <w:r w:rsidRPr="00BC5E75">
              <w:rPr>
                <w:rFonts w:asciiTheme="minorHAnsi" w:hAnsiTheme="minorHAnsi" w:cstheme="minorHAnsi"/>
                <w:bCs/>
              </w:rPr>
              <w:t>(datum):</w:t>
            </w:r>
          </w:p>
        </w:tc>
        <w:tc>
          <w:tcPr>
            <w:tcW w:w="7625" w:type="dxa"/>
          </w:tcPr>
          <w:p w14:paraId="0C4EEFB4" w14:textId="1C487E36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8670D0" w:rsidRPr="00F64C9A" w14:paraId="10054C36" w14:textId="77777777" w:rsidTr="00F64C9A">
        <w:tc>
          <w:tcPr>
            <w:tcW w:w="2689" w:type="dxa"/>
            <w:shd w:val="clear" w:color="auto" w:fill="F2F2F2" w:themeFill="background1" w:themeFillShade="F2"/>
          </w:tcPr>
          <w:p w14:paraId="2046B9E5" w14:textId="3883A395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 xml:space="preserve">Konec cesty </w:t>
            </w:r>
            <w:r w:rsidRPr="00BC5E75">
              <w:rPr>
                <w:rFonts w:asciiTheme="minorHAnsi" w:hAnsiTheme="minorHAnsi" w:cstheme="minorHAnsi"/>
                <w:bCs/>
              </w:rPr>
              <w:t>(datum):</w:t>
            </w:r>
          </w:p>
        </w:tc>
        <w:tc>
          <w:tcPr>
            <w:tcW w:w="7625" w:type="dxa"/>
          </w:tcPr>
          <w:p w14:paraId="54565B9C" w14:textId="241EA40D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3649739B" w14:textId="77777777" w:rsidR="008670D0" w:rsidRPr="009B1196" w:rsidRDefault="008670D0" w:rsidP="009B1196">
      <w:pPr>
        <w:rPr>
          <w:rFonts w:asciiTheme="minorHAnsi" w:hAnsiTheme="minorHAnsi" w:cstheme="minorHAnsi"/>
          <w:b/>
        </w:rPr>
      </w:pPr>
    </w:p>
    <w:tbl>
      <w:tblPr>
        <w:tblStyle w:val="Mkatabulky"/>
        <w:tblW w:w="10314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24"/>
        <w:gridCol w:w="8190"/>
      </w:tblGrid>
      <w:tr w:rsidR="004226FC" w:rsidRPr="00F64C9A" w14:paraId="796A4A75" w14:textId="77777777" w:rsidTr="00AA3128">
        <w:tc>
          <w:tcPr>
            <w:tcW w:w="10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E4DFCB" w14:textId="0248B704" w:rsidR="004226FC" w:rsidRPr="00F64C9A" w:rsidRDefault="00D403F9" w:rsidP="004226FC">
            <w:pPr>
              <w:spacing w:before="120" w:after="120"/>
              <w:rPr>
                <w:rFonts w:asciiTheme="minorHAnsi" w:hAnsiTheme="minorHAnsi" w:cstheme="minorHAnsi"/>
              </w:rPr>
            </w:pPr>
            <w:r w:rsidRPr="00F64C9A">
              <w:rPr>
                <w:rFonts w:asciiTheme="minorHAnsi" w:hAnsiTheme="minorHAnsi" w:cstheme="minorHAnsi"/>
                <w:b/>
              </w:rPr>
              <w:t>PŘEDPOKLÁDANÉ NÁKLADY HRAZENÉ AKVŠ</w:t>
            </w:r>
            <w:r w:rsidR="00AA438F">
              <w:rPr>
                <w:rFonts w:asciiTheme="minorHAnsi" w:hAnsiTheme="minorHAnsi" w:cstheme="minorHAnsi"/>
                <w:b/>
              </w:rPr>
              <w:t xml:space="preserve"> v CZK</w:t>
            </w:r>
            <w:r w:rsidR="00AA438F">
              <w:rPr>
                <w:rStyle w:val="Znakapoznpodarou"/>
                <w:rFonts w:asciiTheme="minorHAnsi" w:hAnsiTheme="minorHAnsi" w:cstheme="minorHAnsi"/>
                <w:b/>
              </w:rPr>
              <w:footnoteReference w:id="2"/>
            </w:r>
          </w:p>
        </w:tc>
      </w:tr>
      <w:tr w:rsidR="004226FC" w:rsidRPr="00F64C9A" w14:paraId="6C0E8B8B" w14:textId="77777777" w:rsidTr="00F64C9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B750ED" w14:textId="77777777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Ubytování:</w:t>
            </w:r>
          </w:p>
        </w:tc>
        <w:tc>
          <w:tcPr>
            <w:tcW w:w="8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9FFC" w14:textId="77777777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4226FC" w:rsidRPr="00F64C9A" w14:paraId="1D593417" w14:textId="77777777" w:rsidTr="00F64C9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0C3D39" w14:textId="4A000098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Vložné</w:t>
            </w:r>
            <w:r w:rsidR="008D675D">
              <w:rPr>
                <w:rStyle w:val="Znakapoznpodarou"/>
                <w:rFonts w:asciiTheme="minorHAnsi" w:hAnsiTheme="minorHAnsi" w:cstheme="minorHAnsi"/>
                <w:b/>
              </w:rPr>
              <w:footnoteReference w:id="3"/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7292" w14:textId="77777777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4226FC" w:rsidRPr="00F64C9A" w14:paraId="1CB15529" w14:textId="77777777" w:rsidTr="00F64C9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302329" w14:textId="6B71563A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Doprava</w:t>
            </w:r>
            <w:r w:rsidR="008D675D">
              <w:rPr>
                <w:rFonts w:asciiTheme="minorHAnsi" w:hAnsiTheme="minorHAnsi" w:cstheme="minorHAnsi"/>
                <w:b/>
              </w:rPr>
              <w:t xml:space="preserve"> do zahraničí</w:t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19658" w14:textId="77777777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403F9" w:rsidRPr="00F64C9A" w14:paraId="36805CCB" w14:textId="77777777" w:rsidTr="00F64C9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1CD04A" w14:textId="1F98B4D6" w:rsidR="00D403F9" w:rsidRPr="00F64C9A" w:rsidRDefault="00D403F9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D</w:t>
            </w:r>
            <w:r w:rsidR="008D675D">
              <w:rPr>
                <w:rFonts w:asciiTheme="minorHAnsi" w:hAnsiTheme="minorHAnsi" w:cstheme="minorHAnsi"/>
                <w:b/>
              </w:rPr>
              <w:t>oprava v zahraničí</w:t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F7FA3" w14:textId="77777777" w:rsidR="00D403F9" w:rsidRPr="00F64C9A" w:rsidRDefault="00D403F9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</w:tr>
      <w:tr w:rsidR="00203250" w:rsidRPr="00F64C9A" w14:paraId="0350C9FD" w14:textId="77777777" w:rsidTr="00F64C9A"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74A3A5" w14:textId="77777777" w:rsidR="008670D0" w:rsidRPr="00F64C9A" w:rsidRDefault="00D403F9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CELKEM:</w:t>
            </w:r>
          </w:p>
        </w:tc>
        <w:tc>
          <w:tcPr>
            <w:tcW w:w="8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F139" w14:textId="77777777" w:rsidR="008670D0" w:rsidRPr="00F64C9A" w:rsidRDefault="008670D0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4D619DD1" w14:textId="77777777" w:rsidR="008670D0" w:rsidRPr="009B1196" w:rsidRDefault="008670D0" w:rsidP="009B1196">
      <w:pPr>
        <w:rPr>
          <w:rFonts w:asciiTheme="minorHAnsi" w:hAnsiTheme="minorHAnsi" w:cstheme="minorHAnsi"/>
          <w:b/>
        </w:rPr>
      </w:pPr>
    </w:p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5807"/>
        <w:gridCol w:w="4507"/>
      </w:tblGrid>
      <w:tr w:rsidR="008D675D" w:rsidRPr="00F64C9A" w14:paraId="00AA5F9A" w14:textId="77777777" w:rsidTr="007C1A29">
        <w:tc>
          <w:tcPr>
            <w:tcW w:w="5807" w:type="dxa"/>
            <w:shd w:val="clear" w:color="auto" w:fill="F2F2F2" w:themeFill="background1" w:themeFillShade="F2"/>
          </w:tcPr>
          <w:p w14:paraId="4A1D17C1" w14:textId="77777777" w:rsidR="008D675D" w:rsidRPr="00F64C9A" w:rsidRDefault="008D675D" w:rsidP="007C1A2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Částka v CZK, kterou se bude na nákladech podílet zaměstnavatel</w:t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4507" w:type="dxa"/>
          </w:tcPr>
          <w:p w14:paraId="59252286" w14:textId="74E3601D" w:rsidR="008D675D" w:rsidRPr="00F64C9A" w:rsidRDefault="008D675D" w:rsidP="007C1A2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796381AA" w14:textId="77777777" w:rsidR="008D675D" w:rsidRPr="009B1196" w:rsidRDefault="008D675D" w:rsidP="009B1196">
      <w:pPr>
        <w:rPr>
          <w:rFonts w:asciiTheme="minorHAnsi" w:hAnsiTheme="minorHAnsi" w:cstheme="minorHAnsi"/>
          <w:b/>
        </w:rPr>
      </w:pPr>
    </w:p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2263"/>
        <w:gridCol w:w="8051"/>
      </w:tblGrid>
      <w:tr w:rsidR="004226FC" w:rsidRPr="00F64C9A" w14:paraId="55CF1B76" w14:textId="77777777" w:rsidTr="008D675D">
        <w:tc>
          <w:tcPr>
            <w:tcW w:w="2263" w:type="dxa"/>
            <w:shd w:val="clear" w:color="auto" w:fill="F2F2F2" w:themeFill="background1" w:themeFillShade="F2"/>
          </w:tcPr>
          <w:p w14:paraId="34F02987" w14:textId="680F561B" w:rsidR="004226FC" w:rsidRPr="00F64C9A" w:rsidRDefault="008D675D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Hostitelská instituce</w:t>
            </w:r>
            <w:r>
              <w:rPr>
                <w:rStyle w:val="Znakapoznpodarou"/>
                <w:rFonts w:asciiTheme="minorHAnsi" w:hAnsiTheme="minorHAnsi" w:cstheme="minorHAnsi"/>
                <w:b/>
              </w:rPr>
              <w:footnoteReference w:id="4"/>
            </w:r>
            <w:r w:rsidR="004226FC"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051" w:type="dxa"/>
          </w:tcPr>
          <w:p w14:paraId="7C75FF46" w14:textId="77777777" w:rsidR="00203250" w:rsidRPr="00F64C9A" w:rsidRDefault="00203250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</w:tr>
      <w:tr w:rsidR="004226FC" w:rsidRPr="00F64C9A" w14:paraId="4B38A48E" w14:textId="77777777" w:rsidTr="008D675D">
        <w:tc>
          <w:tcPr>
            <w:tcW w:w="2263" w:type="dxa"/>
            <w:shd w:val="clear" w:color="auto" w:fill="F2F2F2" w:themeFill="background1" w:themeFillShade="F2"/>
          </w:tcPr>
          <w:p w14:paraId="055D619A" w14:textId="66B9F6C4" w:rsidR="004226FC" w:rsidRPr="00F64C9A" w:rsidRDefault="008D675D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</w:t>
            </w:r>
            <w:r w:rsidR="004226FC" w:rsidRPr="00F64C9A">
              <w:rPr>
                <w:rFonts w:asciiTheme="minorHAnsi" w:hAnsiTheme="minorHAnsi" w:cstheme="minorHAnsi"/>
                <w:b/>
              </w:rPr>
              <w:t>ázev akce</w:t>
            </w:r>
            <w:r w:rsidR="004E5C41" w:rsidRPr="00F64C9A">
              <w:rPr>
                <w:rStyle w:val="Znakapoznpodarou"/>
                <w:rFonts w:asciiTheme="minorHAnsi" w:hAnsiTheme="minorHAnsi" w:cstheme="minorHAnsi"/>
                <w:b/>
              </w:rPr>
              <w:footnoteReference w:id="5"/>
            </w:r>
            <w:r w:rsidR="004226FC"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051" w:type="dxa"/>
          </w:tcPr>
          <w:p w14:paraId="6A75FB5A" w14:textId="77777777" w:rsidR="004226FC" w:rsidRPr="00F64C9A" w:rsidRDefault="004226FC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403F9" w:rsidRPr="00F64C9A" w14:paraId="47EF9339" w14:textId="77777777" w:rsidTr="008D675D">
        <w:tc>
          <w:tcPr>
            <w:tcW w:w="2263" w:type="dxa"/>
            <w:shd w:val="clear" w:color="auto" w:fill="F2F2F2" w:themeFill="background1" w:themeFillShade="F2"/>
          </w:tcPr>
          <w:p w14:paraId="570DB4E6" w14:textId="0AD714F0" w:rsidR="00D403F9" w:rsidRPr="00F64C9A" w:rsidRDefault="00D403F9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Účel a zaměření cesty</w:t>
            </w:r>
            <w:r w:rsidR="008D675D">
              <w:rPr>
                <w:rStyle w:val="Znakapoznpodarou"/>
                <w:rFonts w:asciiTheme="minorHAnsi" w:hAnsiTheme="minorHAnsi" w:cstheme="minorHAnsi"/>
                <w:b/>
              </w:rPr>
              <w:footnoteReference w:id="6"/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051" w:type="dxa"/>
          </w:tcPr>
          <w:p w14:paraId="43E1C92D" w14:textId="77777777" w:rsidR="00D403F9" w:rsidRPr="00F64C9A" w:rsidDel="00D403F9" w:rsidRDefault="00D403F9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4CEFBD4F" w14:textId="77777777" w:rsidR="008670D0" w:rsidRPr="009B1196" w:rsidRDefault="008670D0" w:rsidP="009B1196">
      <w:pPr>
        <w:rPr>
          <w:rFonts w:asciiTheme="minorHAnsi" w:hAnsiTheme="minorHAnsi" w:cstheme="minorHAnsi"/>
          <w:b/>
        </w:rPr>
      </w:pPr>
    </w:p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1443"/>
        <w:gridCol w:w="8871"/>
      </w:tblGrid>
      <w:tr w:rsidR="004226FC" w:rsidRPr="00F64C9A" w14:paraId="0FA20ED0" w14:textId="77777777" w:rsidTr="00F64C9A">
        <w:tc>
          <w:tcPr>
            <w:tcW w:w="1443" w:type="dxa"/>
            <w:shd w:val="clear" w:color="auto" w:fill="F2F2F2" w:themeFill="background1" w:themeFillShade="F2"/>
          </w:tcPr>
          <w:p w14:paraId="243E641B" w14:textId="77777777" w:rsidR="004226FC" w:rsidRPr="00F64C9A" w:rsidRDefault="004226FC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Poznámky</w:t>
            </w:r>
            <w:r w:rsidR="00B7458D" w:rsidRPr="00F64C9A">
              <w:rPr>
                <w:rStyle w:val="Znakapoznpodarou"/>
                <w:rFonts w:asciiTheme="minorHAnsi" w:hAnsiTheme="minorHAnsi" w:cstheme="minorHAnsi"/>
                <w:b/>
              </w:rPr>
              <w:footnoteReference w:id="7"/>
            </w:r>
            <w:r w:rsidRPr="00F64C9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8871" w:type="dxa"/>
          </w:tcPr>
          <w:p w14:paraId="08932293" w14:textId="77777777" w:rsidR="004226FC" w:rsidRPr="00F64C9A" w:rsidRDefault="004226FC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571EF7E2" w14:textId="77777777" w:rsidR="004226FC" w:rsidRPr="009B1196" w:rsidRDefault="004226FC" w:rsidP="009B1196">
      <w:pPr>
        <w:rPr>
          <w:rFonts w:asciiTheme="minorHAnsi" w:hAnsiTheme="minorHAnsi" w:cstheme="minorHAnsi"/>
          <w:b/>
        </w:rPr>
      </w:pPr>
    </w:p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2660"/>
        <w:gridCol w:w="4676"/>
        <w:gridCol w:w="994"/>
        <w:gridCol w:w="1984"/>
      </w:tblGrid>
      <w:tr w:rsidR="00203250" w:rsidRPr="00F64C9A" w14:paraId="3CC46FE0" w14:textId="77777777" w:rsidTr="00F64C9A">
        <w:tc>
          <w:tcPr>
            <w:tcW w:w="2660" w:type="dxa"/>
            <w:shd w:val="clear" w:color="auto" w:fill="F2F2F2" w:themeFill="background1" w:themeFillShade="F2"/>
          </w:tcPr>
          <w:p w14:paraId="5A188D64" w14:textId="77777777" w:rsidR="00203250" w:rsidRPr="00F64C9A" w:rsidRDefault="00203250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Podpis pracovníka:</w:t>
            </w:r>
          </w:p>
        </w:tc>
        <w:tc>
          <w:tcPr>
            <w:tcW w:w="4676" w:type="dxa"/>
          </w:tcPr>
          <w:p w14:paraId="25C9BC81" w14:textId="77777777" w:rsidR="00203250" w:rsidRPr="00F64C9A" w:rsidRDefault="00203250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994" w:type="dxa"/>
            <w:shd w:val="clear" w:color="auto" w:fill="F2F2F2" w:themeFill="background1" w:themeFillShade="F2"/>
          </w:tcPr>
          <w:p w14:paraId="47515A09" w14:textId="77777777" w:rsidR="00203250" w:rsidRPr="00F64C9A" w:rsidRDefault="00203250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F64C9A">
              <w:rPr>
                <w:rFonts w:asciiTheme="minorHAnsi" w:hAnsiTheme="minorHAnsi" w:cstheme="minorHAnsi"/>
                <w:b/>
              </w:rPr>
              <w:t>Datum:</w:t>
            </w:r>
          </w:p>
        </w:tc>
        <w:tc>
          <w:tcPr>
            <w:tcW w:w="1984" w:type="dxa"/>
          </w:tcPr>
          <w:p w14:paraId="16F7D574" w14:textId="77777777" w:rsidR="00203250" w:rsidRPr="00F64C9A" w:rsidRDefault="00203250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34005B10" w14:textId="0D489E88" w:rsidR="009F00F8" w:rsidRPr="00F64C9A" w:rsidRDefault="008D675D" w:rsidP="008D675D">
      <w:pPr>
        <w:spacing w:before="120" w:after="120" w:line="276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/>
      </w:r>
      <w:r w:rsidR="009F00F8" w:rsidRPr="00F64C9A">
        <w:rPr>
          <w:rFonts w:asciiTheme="minorHAnsi" w:hAnsiTheme="minorHAnsi" w:cstheme="minorHAnsi"/>
          <w:b/>
        </w:rPr>
        <w:t xml:space="preserve">VYPLŇTE, VYTISKNĚTE, PODEPIŠTE, NASKENUJTE A ZAŠLETE NA </w:t>
      </w:r>
      <w:hyperlink r:id="rId10" w:history="1">
        <w:r w:rsidR="009F00F8" w:rsidRPr="00F64C9A">
          <w:rPr>
            <w:rStyle w:val="Hypertextovodkaz"/>
            <w:rFonts w:asciiTheme="minorHAnsi" w:hAnsiTheme="minorHAnsi" w:cstheme="minorHAnsi"/>
            <w:b/>
          </w:rPr>
          <w:t>fpzc@akvs.cz</w:t>
        </w:r>
      </w:hyperlink>
    </w:p>
    <w:sectPr w:rsidR="009F00F8" w:rsidRPr="00F64C9A" w:rsidSect="008670D0">
      <w:headerReference w:type="default" r:id="rId11"/>
      <w:pgSz w:w="11906" w:h="16838"/>
      <w:pgMar w:top="567" w:right="851" w:bottom="567" w:left="851" w:header="709" w:footer="709" w:gutter="0"/>
      <w:pgNumType w:start="1"/>
      <w:cols w:space="708" w:equalWidth="0">
        <w:col w:w="968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678F6" w14:textId="77777777" w:rsidR="00FF762A" w:rsidRDefault="00FF762A">
      <w:r>
        <w:separator/>
      </w:r>
    </w:p>
  </w:endnote>
  <w:endnote w:type="continuationSeparator" w:id="0">
    <w:p w14:paraId="359AE1C0" w14:textId="77777777" w:rsidR="00FF762A" w:rsidRDefault="00FF762A">
      <w:r>
        <w:continuationSeparator/>
      </w:r>
    </w:p>
  </w:endnote>
  <w:endnote w:type="continuationNotice" w:id="1">
    <w:p w14:paraId="75E70F44" w14:textId="77777777" w:rsidR="00FF762A" w:rsidRDefault="00FF7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8D0E8" w14:textId="77777777" w:rsidR="00FF762A" w:rsidRDefault="00FF762A">
      <w:r>
        <w:separator/>
      </w:r>
    </w:p>
  </w:footnote>
  <w:footnote w:type="continuationSeparator" w:id="0">
    <w:p w14:paraId="164DFC15" w14:textId="77777777" w:rsidR="00FF762A" w:rsidRDefault="00FF762A">
      <w:r>
        <w:continuationSeparator/>
      </w:r>
    </w:p>
  </w:footnote>
  <w:footnote w:type="continuationNotice" w:id="1">
    <w:p w14:paraId="68829E1C" w14:textId="77777777" w:rsidR="00FF762A" w:rsidRDefault="00FF762A"/>
  </w:footnote>
  <w:footnote w:id="2">
    <w:p w14:paraId="07239182" w14:textId="0F0BA6B8" w:rsidR="00AA438F" w:rsidRPr="00BF6E86" w:rsidRDefault="00AA438F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AA438F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AA438F">
        <w:rPr>
          <w:rFonts w:asciiTheme="minorHAnsi" w:hAnsiTheme="minorHAnsi" w:cstheme="minorHAnsi"/>
          <w:sz w:val="18"/>
          <w:szCs w:val="18"/>
        </w:rPr>
        <w:t xml:space="preserve"> </w:t>
      </w:r>
      <w:r w:rsidRPr="00E8646E">
        <w:rPr>
          <w:rFonts w:asciiTheme="minorHAnsi" w:hAnsiTheme="minorHAnsi" w:cstheme="minorHAnsi"/>
          <w:sz w:val="18"/>
          <w:szCs w:val="18"/>
        </w:rPr>
        <w:t xml:space="preserve">Pro přepočet použijte kurz ČNB platný v den </w:t>
      </w:r>
      <w:r>
        <w:rPr>
          <w:rFonts w:asciiTheme="minorHAnsi" w:hAnsiTheme="minorHAnsi" w:cstheme="minorHAnsi"/>
          <w:sz w:val="18"/>
          <w:szCs w:val="18"/>
        </w:rPr>
        <w:t xml:space="preserve">vyplňování </w:t>
      </w:r>
      <w:r w:rsidRPr="00BF6E86">
        <w:rPr>
          <w:rFonts w:asciiTheme="minorHAnsi" w:hAnsiTheme="minorHAnsi" w:cstheme="minorHAnsi"/>
          <w:sz w:val="18"/>
          <w:szCs w:val="18"/>
        </w:rPr>
        <w:t xml:space="preserve">formuláře – viz </w:t>
      </w:r>
      <w:hyperlink r:id="rId1" w:history="1">
        <w:r w:rsidR="00BF6E86" w:rsidRPr="00BF6E86">
          <w:rPr>
            <w:rStyle w:val="Hypertextovodkaz"/>
            <w:rFonts w:asciiTheme="minorHAnsi" w:hAnsiTheme="minorHAnsi" w:cstheme="minorHAnsi"/>
            <w:sz w:val="18"/>
            <w:szCs w:val="18"/>
          </w:rPr>
          <w:t>https://www.cnb.cz/cs/financni-trhy/devizovy-trh/kurzy-devizoveho-trhu/kurzy-devizoveho-trhu/</w:t>
        </w:r>
      </w:hyperlink>
      <w:r w:rsidR="00BF6E86" w:rsidRPr="00BF6E86">
        <w:rPr>
          <w:rFonts w:asciiTheme="minorHAnsi" w:hAnsiTheme="minorHAnsi" w:cstheme="minorHAnsi"/>
          <w:sz w:val="18"/>
          <w:szCs w:val="18"/>
        </w:rPr>
        <w:t>.</w:t>
      </w:r>
    </w:p>
  </w:footnote>
  <w:footnote w:id="3">
    <w:p w14:paraId="7D239A76" w14:textId="317BB186" w:rsidR="008D675D" w:rsidRPr="008D675D" w:rsidRDefault="008D675D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8D675D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8D675D">
        <w:rPr>
          <w:rFonts w:asciiTheme="minorHAnsi" w:hAnsiTheme="minorHAnsi" w:cstheme="minorHAnsi"/>
          <w:sz w:val="18"/>
          <w:szCs w:val="18"/>
        </w:rPr>
        <w:t xml:space="preserve"> Vyplnit jen v případě konference / workshopu / letní školy apod.</w:t>
      </w:r>
    </w:p>
  </w:footnote>
  <w:footnote w:id="4">
    <w:p w14:paraId="2F6740A5" w14:textId="620F0188" w:rsidR="008D675D" w:rsidRPr="008D675D" w:rsidRDefault="008D675D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8D675D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8D675D">
        <w:rPr>
          <w:rFonts w:asciiTheme="minorHAnsi" w:hAnsiTheme="minorHAnsi" w:cstheme="minorHAnsi"/>
          <w:sz w:val="18"/>
          <w:szCs w:val="18"/>
        </w:rPr>
        <w:t xml:space="preserve"> Vyplnit jen v případě stáže.</w:t>
      </w:r>
    </w:p>
  </w:footnote>
  <w:footnote w:id="5">
    <w:p w14:paraId="75962288" w14:textId="71562796" w:rsidR="004E5C41" w:rsidRPr="008D675D" w:rsidRDefault="004E5C41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8D675D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8D675D">
        <w:rPr>
          <w:rFonts w:asciiTheme="minorHAnsi" w:hAnsiTheme="minorHAnsi" w:cstheme="minorHAnsi"/>
          <w:sz w:val="18"/>
          <w:szCs w:val="18"/>
        </w:rPr>
        <w:t xml:space="preserve"> </w:t>
      </w:r>
      <w:r w:rsidR="008D675D" w:rsidRPr="008D675D">
        <w:rPr>
          <w:rFonts w:asciiTheme="minorHAnsi" w:hAnsiTheme="minorHAnsi" w:cstheme="minorHAnsi"/>
          <w:sz w:val="18"/>
          <w:szCs w:val="18"/>
        </w:rPr>
        <w:t>Vyplnit jen v případě konference / workshopu / letní školy apod</w:t>
      </w:r>
      <w:r w:rsidRPr="008D675D">
        <w:rPr>
          <w:rFonts w:asciiTheme="minorHAnsi" w:hAnsiTheme="minorHAnsi" w:cstheme="minorHAnsi"/>
          <w:sz w:val="18"/>
          <w:szCs w:val="18"/>
        </w:rPr>
        <w:t>.</w:t>
      </w:r>
    </w:p>
  </w:footnote>
  <w:footnote w:id="6">
    <w:p w14:paraId="784AFD0C" w14:textId="198A4C0A" w:rsidR="008D675D" w:rsidRPr="008D675D" w:rsidRDefault="008D675D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8D675D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8D675D">
        <w:rPr>
          <w:rFonts w:asciiTheme="minorHAnsi" w:hAnsiTheme="minorHAnsi" w:cstheme="minorHAnsi"/>
          <w:sz w:val="18"/>
          <w:szCs w:val="18"/>
        </w:rPr>
        <w:t xml:space="preserve"> Např. aktivní/pasivní účast na konferenci, či workshopu, či letní škole apod., příp. název příspěvku/posteru. V případě stáže vyplnit, za jakým účelem se na stáž vyjíždí.</w:t>
      </w:r>
    </w:p>
  </w:footnote>
  <w:footnote w:id="7">
    <w:p w14:paraId="5B6ECB42" w14:textId="165DE58D" w:rsidR="00B7458D" w:rsidRPr="00F64C9A" w:rsidRDefault="00B7458D">
      <w:pPr>
        <w:pStyle w:val="Textpoznpodarou"/>
        <w:rPr>
          <w:rFonts w:asciiTheme="minorHAnsi" w:hAnsiTheme="minorHAnsi" w:cstheme="minorHAnsi"/>
        </w:rPr>
      </w:pPr>
      <w:r w:rsidRPr="008D675D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8D675D">
        <w:rPr>
          <w:rFonts w:asciiTheme="minorHAnsi" w:hAnsiTheme="minorHAnsi" w:cstheme="minorHAnsi"/>
          <w:sz w:val="18"/>
          <w:szCs w:val="18"/>
        </w:rPr>
        <w:t xml:space="preserve"> Např. </w:t>
      </w:r>
      <w:r w:rsidR="008D675D" w:rsidRPr="008D675D">
        <w:rPr>
          <w:rFonts w:asciiTheme="minorHAnsi" w:hAnsiTheme="minorHAnsi" w:cstheme="minorHAnsi"/>
          <w:sz w:val="18"/>
          <w:szCs w:val="18"/>
        </w:rPr>
        <w:t>jménem které pracovní skupiny bude cesta uskutečněna</w:t>
      </w:r>
      <w:r w:rsidR="00481D6A" w:rsidRPr="008D675D">
        <w:rPr>
          <w:rFonts w:asciiTheme="minorHAnsi" w:hAnsiTheme="minorHAnsi" w:cstheme="minorHAnsi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67A75" w14:textId="28FD9470" w:rsidR="00F64C9A" w:rsidRDefault="00F64C9A">
    <w:pPr>
      <w:pStyle w:val="Zhlav"/>
    </w:pPr>
    <w:r w:rsidRPr="00F64C9A">
      <w:rPr>
        <w:rFonts w:asciiTheme="minorHAnsi" w:hAnsiTheme="minorHAnsi" w:cstheme="minorHAnsi"/>
        <w:noProof/>
      </w:rPr>
      <w:drawing>
        <wp:inline distT="0" distB="0" distL="0" distR="0" wp14:anchorId="4D0A49D4" wp14:editId="1EBF3158">
          <wp:extent cx="1885950" cy="390525"/>
          <wp:effectExtent l="0" t="0" r="0" b="9525"/>
          <wp:docPr id="2" name="Grafický objek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cký objekt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F5ACC4" w14:textId="77777777" w:rsidR="00F64C9A" w:rsidRDefault="00F64C9A">
    <w:pPr>
      <w:pStyle w:val="Zhlav"/>
    </w:pPr>
  </w:p>
  <w:p w14:paraId="7454DF31" w14:textId="3E953C08" w:rsidR="00F64C9A" w:rsidRPr="00F64C9A" w:rsidRDefault="00F64C9A" w:rsidP="00F64C9A">
    <w:pPr>
      <w:pStyle w:val="Zhlav"/>
      <w:jc w:val="right"/>
      <w:rPr>
        <w:rFonts w:asciiTheme="minorHAnsi" w:hAnsiTheme="minorHAnsi" w:cstheme="minorHAnsi"/>
        <w:b/>
        <w:bCs/>
        <w:sz w:val="24"/>
        <w:szCs w:val="24"/>
      </w:rPr>
    </w:pPr>
    <w:r w:rsidRPr="00F64C9A">
      <w:rPr>
        <w:rFonts w:asciiTheme="minorHAnsi" w:hAnsiTheme="minorHAnsi" w:cstheme="minorHAnsi"/>
        <w:b/>
        <w:bCs/>
        <w:sz w:val="24"/>
        <w:szCs w:val="24"/>
      </w:rPr>
      <w:t>Návrh na zahraniční pracovní cestu</w:t>
    </w:r>
    <w:r w:rsidR="00617456">
      <w:rPr>
        <w:rFonts w:asciiTheme="minorHAnsi" w:hAnsiTheme="minorHAnsi" w:cstheme="minorHAnsi"/>
        <w:b/>
        <w:bCs/>
        <w:sz w:val="24"/>
        <w:szCs w:val="24"/>
      </w:rPr>
      <w:t xml:space="preserve"> bez podpory z FPZC</w:t>
    </w:r>
    <w:r w:rsidR="00C1427C">
      <w:rPr>
        <w:rFonts w:asciiTheme="minorHAnsi" w:hAnsiTheme="minorHAnsi" w:cstheme="minorHAnsi"/>
        <w:b/>
        <w:bCs/>
        <w:sz w:val="24"/>
        <w:szCs w:val="24"/>
      </w:rPr>
      <w:t xml:space="preserve"> </w:t>
    </w:r>
  </w:p>
  <w:p w14:paraId="6303C633" w14:textId="77777777" w:rsidR="00D403F9" w:rsidRDefault="00D403F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sDCyNDYAMowMDZV0lIJTi4sz8/NACgxrAbn6HPcsAAAA"/>
  </w:docVars>
  <w:rsids>
    <w:rsidRoot w:val="001F631E"/>
    <w:rsid w:val="0001486D"/>
    <w:rsid w:val="000579BC"/>
    <w:rsid w:val="00096462"/>
    <w:rsid w:val="000F4E91"/>
    <w:rsid w:val="00121438"/>
    <w:rsid w:val="00196EB0"/>
    <w:rsid w:val="001F631E"/>
    <w:rsid w:val="00203250"/>
    <w:rsid w:val="002166EE"/>
    <w:rsid w:val="00365B53"/>
    <w:rsid w:val="003B542E"/>
    <w:rsid w:val="004226FC"/>
    <w:rsid w:val="00425AB5"/>
    <w:rsid w:val="00425CE4"/>
    <w:rsid w:val="00452D7A"/>
    <w:rsid w:val="00481D6A"/>
    <w:rsid w:val="004E4963"/>
    <w:rsid w:val="004E5C41"/>
    <w:rsid w:val="00506987"/>
    <w:rsid w:val="00523378"/>
    <w:rsid w:val="0055335E"/>
    <w:rsid w:val="005542E9"/>
    <w:rsid w:val="005C191A"/>
    <w:rsid w:val="005F3251"/>
    <w:rsid w:val="00617456"/>
    <w:rsid w:val="00675D5A"/>
    <w:rsid w:val="006E3816"/>
    <w:rsid w:val="0075397F"/>
    <w:rsid w:val="007632DB"/>
    <w:rsid w:val="007A3210"/>
    <w:rsid w:val="007B0D65"/>
    <w:rsid w:val="008258A6"/>
    <w:rsid w:val="008670D0"/>
    <w:rsid w:val="008A1519"/>
    <w:rsid w:val="008D675D"/>
    <w:rsid w:val="00911DB0"/>
    <w:rsid w:val="00954577"/>
    <w:rsid w:val="009B1196"/>
    <w:rsid w:val="009F00F8"/>
    <w:rsid w:val="00A06E94"/>
    <w:rsid w:val="00A95A35"/>
    <w:rsid w:val="00AA3128"/>
    <w:rsid w:val="00AA438F"/>
    <w:rsid w:val="00AB59B3"/>
    <w:rsid w:val="00B175DE"/>
    <w:rsid w:val="00B631C8"/>
    <w:rsid w:val="00B7458D"/>
    <w:rsid w:val="00BC5E75"/>
    <w:rsid w:val="00BF4F9E"/>
    <w:rsid w:val="00BF6E86"/>
    <w:rsid w:val="00C1427C"/>
    <w:rsid w:val="00C2334C"/>
    <w:rsid w:val="00CE6942"/>
    <w:rsid w:val="00D403F9"/>
    <w:rsid w:val="00D45FC5"/>
    <w:rsid w:val="00D54D39"/>
    <w:rsid w:val="00F64C9A"/>
    <w:rsid w:val="00FF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D38ACC"/>
  <w15:docId w15:val="{D9B2CB2A-62CA-4F06-88B7-3277ACC4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F00F8"/>
    <w:rPr>
      <w:color w:val="0000FF" w:themeColor="hyperlink"/>
      <w:u w:val="single"/>
    </w:r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tblPr>
      <w:tblStyleRowBandSize w:val="1"/>
      <w:tblStyleColBandSize w:val="1"/>
      <w:tblCellMar>
        <w:left w:w="30" w:type="dxa"/>
        <w:right w:w="30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B0D6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0D65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7B0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670D0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670D0"/>
  </w:style>
  <w:style w:type="character" w:styleId="Znakapoznpodarou">
    <w:name w:val="footnote reference"/>
    <w:basedOn w:val="Standardnpsmoodstavce"/>
    <w:uiPriority w:val="99"/>
    <w:semiHidden/>
    <w:unhideWhenUsed/>
    <w:rsid w:val="008670D0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D403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403F9"/>
  </w:style>
  <w:style w:type="paragraph" w:styleId="Zpat">
    <w:name w:val="footer"/>
    <w:basedOn w:val="Normln"/>
    <w:link w:val="ZpatChar"/>
    <w:uiPriority w:val="99"/>
    <w:unhideWhenUsed/>
    <w:rsid w:val="00D403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403F9"/>
  </w:style>
  <w:style w:type="table" w:customStyle="1" w:styleId="TableNormal1">
    <w:name w:val="Table Normal1"/>
    <w:rsid w:val="003B542E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evyeenzmnka">
    <w:name w:val="Unresolved Mention"/>
    <w:basedOn w:val="Standardnpsmoodstavce"/>
    <w:uiPriority w:val="99"/>
    <w:semiHidden/>
    <w:unhideWhenUsed/>
    <w:rsid w:val="00BF6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fpzc@akvs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nb.cz/cs/financni-trhy/devizovy-trh/kurzy-devizoveho-trhu/kurzy-devizoveho-trhu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d97fa6-3760-4893-9d0d-cb3f582798a3">
      <Terms xmlns="http://schemas.microsoft.com/office/infopath/2007/PartnerControls"/>
    </lcf76f155ced4ddcb4097134ff3c332f>
    <TaxCatchAll xmlns="2e572a3f-6b58-46d4-8ec9-0d9c96958fe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8D1680AD5CCF44D9FEC639A7F95DF1C" ma:contentTypeVersion="17" ma:contentTypeDescription="Vytvoří nový dokument" ma:contentTypeScope="" ma:versionID="0347b59b729e0030d6f62ecd6670beeb">
  <xsd:schema xmlns:xsd="http://www.w3.org/2001/XMLSchema" xmlns:xs="http://www.w3.org/2001/XMLSchema" xmlns:p="http://schemas.microsoft.com/office/2006/metadata/properties" xmlns:ns2="ccd97fa6-3760-4893-9d0d-cb3f582798a3" xmlns:ns3="2e572a3f-6b58-46d4-8ec9-0d9c96958fe7" targetNamespace="http://schemas.microsoft.com/office/2006/metadata/properties" ma:root="true" ma:fieldsID="c5005796147e38a8ee9b30f7b46c326e" ns2:_="" ns3:_="">
    <xsd:import namespace="ccd97fa6-3760-4893-9d0d-cb3f582798a3"/>
    <xsd:import namespace="2e572a3f-6b58-46d4-8ec9-0d9c96958f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97fa6-3760-4893-9d0d-cb3f58279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72a3f-6b58-46d4-8ec9-0d9c96958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c662cf-575b-408b-a6ef-3ee6ef1c13bc}" ma:internalName="TaxCatchAll" ma:showField="CatchAllData" ma:web="2e572a3f-6b58-46d4-8ec9-0d9c96958f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3AD779-E460-47EF-A2A0-A48A8FD3D6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115F7F-1B7C-42CB-B3C7-F6890034D2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316D00-5559-4FAD-AC69-C8E9D69689B0}">
  <ds:schemaRefs>
    <ds:schemaRef ds:uri="http://schemas.microsoft.com/office/2006/metadata/properties"/>
    <ds:schemaRef ds:uri="http://schemas.microsoft.com/office/infopath/2007/PartnerControls"/>
    <ds:schemaRef ds:uri="ccd97fa6-3760-4893-9d0d-cb3f582798a3"/>
    <ds:schemaRef ds:uri="2e572a3f-6b58-46d4-8ec9-0d9c96958fe7"/>
  </ds:schemaRefs>
</ds:datastoreItem>
</file>

<file path=customXml/itemProps4.xml><?xml version="1.0" encoding="utf-8"?>
<ds:datastoreItem xmlns:ds="http://schemas.openxmlformats.org/officeDocument/2006/customXml" ds:itemID="{AC7574F0-993C-49C9-B6A4-7E1EF5C8D9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d97fa6-3760-4893-9d0d-cb3f582798a3"/>
    <ds:schemaRef ds:uri="2e572a3f-6b58-46d4-8ec9-0d9c96958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7</Words>
  <Characters>447</Characters>
  <Application>Microsoft Office Word</Application>
  <DocSecurity>0</DocSecurity>
  <Lines>9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8</CharactersWithSpaces>
  <SharedDoc>false</SharedDoc>
  <HLinks>
    <vt:vector size="6" baseType="variant">
      <vt:variant>
        <vt:i4>4522080</vt:i4>
      </vt:variant>
      <vt:variant>
        <vt:i4>0</vt:i4>
      </vt:variant>
      <vt:variant>
        <vt:i4>0</vt:i4>
      </vt:variant>
      <vt:variant>
        <vt:i4>5</vt:i4>
      </vt:variant>
      <vt:variant>
        <vt:lpwstr>mailto:fpzc@akv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ka</dc:creator>
  <cp:keywords/>
  <cp:lastModifiedBy>Jankovska Blanka</cp:lastModifiedBy>
  <cp:revision>10</cp:revision>
  <dcterms:created xsi:type="dcterms:W3CDTF">2024-03-18T10:16:00Z</dcterms:created>
  <dcterms:modified xsi:type="dcterms:W3CDTF">2024-03-2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1680AD5CCF44D9FEC639A7F95DF1C</vt:lpwstr>
  </property>
  <property fmtid="{D5CDD505-2E9C-101B-9397-08002B2CF9AE}" pid="3" name="MediaServiceImageTags">
    <vt:lpwstr/>
  </property>
</Properties>
</file>